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A1E97" w14:textId="4BEFD240" w:rsidR="0054150A" w:rsidRDefault="00A74BC0" w:rsidP="0054150A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2D08C9" wp14:editId="4A61B432">
                <wp:simplePos x="0" y="0"/>
                <wp:positionH relativeFrom="margin">
                  <wp:align>right</wp:align>
                </wp:positionH>
                <wp:positionV relativeFrom="paragraph">
                  <wp:posOffset>4343400</wp:posOffset>
                </wp:positionV>
                <wp:extent cx="4515485" cy="2305050"/>
                <wp:effectExtent l="0" t="0" r="18415" b="19050"/>
                <wp:wrapNone/>
                <wp:docPr id="68022550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15485" cy="2305050"/>
                        </a:xfrm>
                        <a:prstGeom prst="roundRect">
                          <a:avLst>
                            <a:gd name="adj" fmla="val 3988"/>
                          </a:avLst>
                        </a:prstGeom>
                        <a:solidFill>
                          <a:srgbClr val="E6F2F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61A892D" id="Rectangle: Rounded Corners 4" o:spid="_x0000_s1026" style="position:absolute;margin-left:304.35pt;margin-top:342pt;width:355.55pt;height:181.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261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" fillcolor="#e6f2fb" strokecolor="#1f3763 [1604]" strokeweight="1pt">
                <v:stroke joinstyle="miter"/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4AB53AE" wp14:editId="7AD290C5">
                <wp:simplePos x="0" y="0"/>
                <wp:positionH relativeFrom="margin">
                  <wp:align>right</wp:align>
                </wp:positionH>
                <wp:positionV relativeFrom="paragraph">
                  <wp:posOffset>2400299</wp:posOffset>
                </wp:positionV>
                <wp:extent cx="4515485" cy="1809750"/>
                <wp:effectExtent l="0" t="0" r="18415" b="19050"/>
                <wp:wrapNone/>
                <wp:docPr id="1474922895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15485" cy="1809750"/>
                        </a:xfrm>
                        <a:prstGeom prst="roundRect">
                          <a:avLst>
                            <a:gd name="adj" fmla="val 3988"/>
                          </a:avLst>
                        </a:prstGeom>
                        <a:solidFill>
                          <a:srgbClr val="E6F2F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83D4D6" id="Rectangle: Rounded Corners 4" o:spid="_x0000_s1026" style="position:absolute;margin-left:304.35pt;margin-top:189pt;width:355.55pt;height:142.5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261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" fillcolor="#e6f2fb" strokecolor="#1f3763 [1604]" strokeweight="1pt">
                <v:stroke joinstyle="miter"/>
                <w10:wrap anchorx="margin"/>
              </v:roundrect>
            </w:pict>
          </mc:Fallback>
        </mc:AlternateContent>
      </w:r>
      <w:r w:rsidR="003B0A89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F01F5A5" wp14:editId="29D5109D">
                <wp:simplePos x="0" y="0"/>
                <wp:positionH relativeFrom="column">
                  <wp:posOffset>5416550</wp:posOffset>
                </wp:positionH>
                <wp:positionV relativeFrom="paragraph">
                  <wp:posOffset>3724275</wp:posOffset>
                </wp:positionV>
                <wp:extent cx="3581400" cy="447675"/>
                <wp:effectExtent l="0" t="0" r="0" b="0"/>
                <wp:wrapNone/>
                <wp:docPr id="1180514017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81400" cy="447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C067FF" w14:textId="2180DE56" w:rsidR="003B0A89" w:rsidRDefault="003B0A89" w:rsidP="003B0A89">
                            <w:pPr>
                              <w:pStyle w:val="NoSpacing"/>
                            </w:pPr>
                            <w:r w:rsidRPr="003B0A89">
                              <w:rPr>
                                <w:sz w:val="20"/>
                                <w:szCs w:val="20"/>
                              </w:rPr>
                              <w:t>To get the filename of an internet image:</w:t>
                            </w:r>
                            <w:r>
                              <w:br/>
                              <w:t xml:space="preserve">          Right-click the image and choose </w:t>
                            </w:r>
                            <w:r w:rsidRPr="003B0A89">
                              <w:rPr>
                                <w:b/>
                                <w:bCs/>
                              </w:rPr>
                              <w:t xml:space="preserve">Copy image </w:t>
                            </w:r>
                            <w:proofErr w:type="gramStart"/>
                            <w:r w:rsidRPr="003B0A89">
                              <w:rPr>
                                <w:b/>
                                <w:bCs/>
                              </w:rPr>
                              <w:t>addres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01F5A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26.5pt;margin-top:293.25pt;width:282pt;height:35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" filled="f" stroked="f" strokeweight=".5pt">
                <v:textbox>
                  <w:txbxContent>
                    <w:p w14:paraId="5CC067FF" w14:textId="2180DE56" w:rsidR="003B0A89" w:rsidRDefault="003B0A89" w:rsidP="003B0A89">
                      <w:pPr>
                        <w:pStyle w:val="NoSpacing"/>
                      </w:pPr>
                      <w:r w:rsidRPr="003B0A89">
                        <w:rPr>
                          <w:sz w:val="20"/>
                          <w:szCs w:val="20"/>
                        </w:rPr>
                        <w:t>To get the filename of an internet image:</w:t>
                      </w:r>
                      <w:r>
                        <w:br/>
                        <w:t xml:space="preserve">          Right-click the image and choose </w:t>
                      </w:r>
                      <w:r w:rsidRPr="003B0A89">
                        <w:rPr>
                          <w:b/>
                          <w:bCs/>
                        </w:rPr>
                        <w:t xml:space="preserve">Copy image </w:t>
                      </w:r>
                      <w:proofErr w:type="gramStart"/>
                      <w:r w:rsidRPr="003B0A89">
                        <w:rPr>
                          <w:b/>
                          <w:bCs/>
                        </w:rPr>
                        <w:t>address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D2716B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4291934" wp14:editId="038864B7">
                <wp:simplePos x="0" y="0"/>
                <wp:positionH relativeFrom="margin">
                  <wp:posOffset>5342890</wp:posOffset>
                </wp:positionH>
                <wp:positionV relativeFrom="paragraph">
                  <wp:posOffset>4363720</wp:posOffset>
                </wp:positionV>
                <wp:extent cx="1881505" cy="389255"/>
                <wp:effectExtent l="0" t="0" r="0" b="0"/>
                <wp:wrapNone/>
                <wp:docPr id="768561998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1505" cy="389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894260" w14:textId="77777777" w:rsidR="0054150A" w:rsidRPr="00C13C9E" w:rsidRDefault="0054150A" w:rsidP="0054150A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E7437E">
                              <w:rPr>
                                <w:sz w:val="40"/>
                                <w:szCs w:val="40"/>
                              </w:rPr>
                              <w:t xml:space="preserve">HTML </w:t>
                            </w:r>
                            <w:r>
                              <w:rPr>
                                <w:sz w:val="40"/>
                                <w:szCs w:val="40"/>
                              </w:rPr>
                              <w:t>Struc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291934" id="Text Box 2" o:spid="_x0000_s1027" type="#_x0000_t202" style="position:absolute;margin-left:420.7pt;margin-top:343.6pt;width:148.15pt;height:30.65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" filled="f" stroked="f" strokeweight=".5pt">
                <v:textbox>
                  <w:txbxContent>
                    <w:p w14:paraId="25894260" w14:textId="77777777" w:rsidR="0054150A" w:rsidRPr="00C13C9E" w:rsidRDefault="0054150A" w:rsidP="0054150A">
                      <w:pPr>
                        <w:rPr>
                          <w:sz w:val="40"/>
                          <w:szCs w:val="40"/>
                        </w:rPr>
                      </w:pPr>
                      <w:r w:rsidRPr="00E7437E">
                        <w:rPr>
                          <w:sz w:val="40"/>
                          <w:szCs w:val="40"/>
                        </w:rPr>
                        <w:t xml:space="preserve">HTML </w:t>
                      </w:r>
                      <w:r>
                        <w:rPr>
                          <w:sz w:val="40"/>
                          <w:szCs w:val="40"/>
                        </w:rPr>
                        <w:t>Structu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2716B" w:rsidRPr="00D2716B">
        <w:drawing>
          <wp:anchor distT="0" distB="0" distL="114300" distR="114300" simplePos="0" relativeHeight="251695104" behindDoc="0" locked="0" layoutInCell="1" allowOverlap="1" wp14:anchorId="6CA46CBC" wp14:editId="53CF0F00">
            <wp:simplePos x="0" y="0"/>
            <wp:positionH relativeFrom="column">
              <wp:posOffset>5429251</wp:posOffset>
            </wp:positionH>
            <wp:positionV relativeFrom="paragraph">
              <wp:posOffset>4818025</wp:posOffset>
            </wp:positionV>
            <wp:extent cx="3067050" cy="1706600"/>
            <wp:effectExtent l="0" t="0" r="0" b="8255"/>
            <wp:wrapNone/>
            <wp:docPr id="1986596074" name="Picture 1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596074" name="Picture 1" descr="A picture containing text, screenshot, fon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555" cy="1710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6A30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C913202" wp14:editId="575F59E6">
                <wp:simplePos x="0" y="0"/>
                <wp:positionH relativeFrom="column">
                  <wp:posOffset>5553710</wp:posOffset>
                </wp:positionH>
                <wp:positionV relativeFrom="paragraph">
                  <wp:posOffset>3475355</wp:posOffset>
                </wp:positionV>
                <wp:extent cx="3971925" cy="314325"/>
                <wp:effectExtent l="0" t="0" r="0" b="0"/>
                <wp:wrapNone/>
                <wp:docPr id="1144879067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1925" cy="314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E7BFAC" w14:textId="77777777" w:rsidR="0054150A" w:rsidRDefault="0054150A" w:rsidP="0054150A">
                            <w:pPr>
                              <w:pStyle w:val="NoSpacing"/>
                            </w:pPr>
                            <w:r w:rsidRPr="00181ED5">
                              <w:rPr>
                                <w:rFonts w:ascii="Courier New" w:hAnsi="Courier New" w:cs="Courier New"/>
                              </w:rPr>
                              <w:t>&lt;</w:t>
                            </w:r>
                            <w:proofErr w:type="spellStart"/>
                            <w:r w:rsidRPr="00181ED5">
                              <w:rPr>
                                <w:rFonts w:ascii="Courier New" w:hAnsi="Courier New" w:cs="Courier New"/>
                              </w:rPr>
                              <w:t>img</w:t>
                            </w:r>
                            <w:proofErr w:type="spellEnd"/>
                            <w:r w:rsidRPr="00181ED5">
                              <w:rPr>
                                <w:rFonts w:ascii="Courier New" w:hAnsi="Courier New" w:cs="Courier New"/>
                              </w:rPr>
                              <w:t>&gt;</w:t>
                            </w:r>
                            <w:r>
                              <w:t xml:space="preserve"> does </w:t>
                            </w:r>
                            <w:r w:rsidRPr="00181ED5">
                              <w:rPr>
                                <w:b/>
                                <w:bCs/>
                              </w:rPr>
                              <w:t>not</w:t>
                            </w:r>
                            <w:r>
                              <w:t xml:space="preserve"> need </w:t>
                            </w:r>
                            <w:r w:rsidRPr="00F25268">
                              <w:rPr>
                                <w:rFonts w:ascii="Courier New" w:hAnsi="Courier New" w:cs="Courier New"/>
                              </w:rPr>
                              <w:t>&lt;/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img</w:t>
                            </w:r>
                            <w:proofErr w:type="spellEnd"/>
                            <w:r w:rsidRPr="00F25268">
                              <w:rPr>
                                <w:rFonts w:ascii="Courier New" w:hAnsi="Courier New" w:cs="Courier New"/>
                              </w:rPr>
                              <w:t>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C913202" id="_x0000_s1028" type="#_x0000_t202" style="position:absolute;margin-left:437.3pt;margin-top:273.65pt;width:312.75pt;height:24.75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" filled="f" stroked="f" strokeweight=".5pt">
                <v:textbox>
                  <w:txbxContent>
                    <w:p w14:paraId="17E7BFAC" w14:textId="77777777" w:rsidR="0054150A" w:rsidRDefault="0054150A" w:rsidP="0054150A">
                      <w:pPr>
                        <w:pStyle w:val="NoSpacing"/>
                      </w:pPr>
                      <w:r w:rsidRPr="00181ED5">
                        <w:rPr>
                          <w:rFonts w:ascii="Courier New" w:hAnsi="Courier New" w:cs="Courier New"/>
                        </w:rPr>
                        <w:t>&lt;</w:t>
                      </w:r>
                      <w:proofErr w:type="spellStart"/>
                      <w:r w:rsidRPr="00181ED5">
                        <w:rPr>
                          <w:rFonts w:ascii="Courier New" w:hAnsi="Courier New" w:cs="Courier New"/>
                        </w:rPr>
                        <w:t>img</w:t>
                      </w:r>
                      <w:proofErr w:type="spellEnd"/>
                      <w:r w:rsidRPr="00181ED5">
                        <w:rPr>
                          <w:rFonts w:ascii="Courier New" w:hAnsi="Courier New" w:cs="Courier New"/>
                        </w:rPr>
                        <w:t>&gt;</w:t>
                      </w:r>
                      <w:r>
                        <w:t xml:space="preserve"> does </w:t>
                      </w:r>
                      <w:r w:rsidRPr="00181ED5">
                        <w:rPr>
                          <w:b/>
                          <w:bCs/>
                        </w:rPr>
                        <w:t>not</w:t>
                      </w:r>
                      <w:r>
                        <w:t xml:space="preserve"> need </w:t>
                      </w:r>
                      <w:r w:rsidRPr="00F25268">
                        <w:rPr>
                          <w:rFonts w:ascii="Courier New" w:hAnsi="Courier New" w:cs="Courier New"/>
                        </w:rPr>
                        <w:t>&lt;/</w:t>
                      </w:r>
                      <w:proofErr w:type="spellStart"/>
                      <w:r>
                        <w:rPr>
                          <w:rFonts w:ascii="Courier New" w:hAnsi="Courier New" w:cs="Courier New"/>
                        </w:rPr>
                        <w:t>img</w:t>
                      </w:r>
                      <w:proofErr w:type="spellEnd"/>
                      <w:r w:rsidRPr="00F25268">
                        <w:rPr>
                          <w:rFonts w:ascii="Courier New" w:hAnsi="Courier New" w:cs="Courier New"/>
                        </w:rPr>
                        <w:t>&gt;</w:t>
                      </w:r>
                    </w:p>
                  </w:txbxContent>
                </v:textbox>
              </v:shape>
            </w:pict>
          </mc:Fallback>
        </mc:AlternateContent>
      </w:r>
      <w:r w:rsidR="002B6A30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49ED7B6" wp14:editId="18A45754">
                <wp:simplePos x="0" y="0"/>
                <wp:positionH relativeFrom="margin">
                  <wp:posOffset>5343525</wp:posOffset>
                </wp:positionH>
                <wp:positionV relativeFrom="paragraph">
                  <wp:posOffset>2408555</wp:posOffset>
                </wp:positionV>
                <wp:extent cx="1764665" cy="389255"/>
                <wp:effectExtent l="0" t="0" r="0" b="0"/>
                <wp:wrapNone/>
                <wp:docPr id="959590949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4665" cy="389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D3D6E4" w14:textId="77777777" w:rsidR="0054150A" w:rsidRPr="00394EBF" w:rsidRDefault="0054150A" w:rsidP="0054150A">
                            <w:pPr>
                              <w:rPr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  <w:lang w:val="en-US"/>
                              </w:rPr>
                              <w:t>Im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ED7B6" id="_x0000_s1029" type="#_x0000_t202" style="position:absolute;margin-left:420.75pt;margin-top:189.65pt;width:138.95pt;height:30.6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" filled="f" stroked="f" strokeweight=".5pt">
                <v:textbox>
                  <w:txbxContent>
                    <w:p w14:paraId="56D3D6E4" w14:textId="77777777" w:rsidR="0054150A" w:rsidRPr="00394EBF" w:rsidRDefault="0054150A" w:rsidP="0054150A">
                      <w:pPr>
                        <w:rPr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sz w:val="40"/>
                          <w:szCs w:val="40"/>
                          <w:lang w:val="en-US"/>
                        </w:rPr>
                        <w:t>Imag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B6A30" w:rsidRPr="00A04314">
        <w:rPr>
          <w:noProof/>
        </w:rPr>
        <w:drawing>
          <wp:anchor distT="0" distB="0" distL="114300" distR="114300" simplePos="0" relativeHeight="251693056" behindDoc="0" locked="0" layoutInCell="1" allowOverlap="1" wp14:anchorId="6426CE88" wp14:editId="76DDECD7">
            <wp:simplePos x="0" y="0"/>
            <wp:positionH relativeFrom="column">
              <wp:posOffset>5597525</wp:posOffset>
            </wp:positionH>
            <wp:positionV relativeFrom="paragraph">
              <wp:posOffset>3048000</wp:posOffset>
            </wp:positionV>
            <wp:extent cx="3397250" cy="429895"/>
            <wp:effectExtent l="0" t="0" r="0" b="8255"/>
            <wp:wrapNone/>
            <wp:docPr id="982822510" name="Picture 1" descr="A picture containing text, font, line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822510" name="Picture 1" descr="A picture containing text, font, line, screensho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7250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6A30" w:rsidRPr="00281297">
        <w:rPr>
          <w:noProof/>
        </w:rPr>
        <w:drawing>
          <wp:anchor distT="0" distB="0" distL="114300" distR="114300" simplePos="0" relativeHeight="251670528" behindDoc="0" locked="0" layoutInCell="1" allowOverlap="1" wp14:anchorId="3CCB67D6" wp14:editId="07D22457">
            <wp:simplePos x="0" y="0"/>
            <wp:positionH relativeFrom="margin">
              <wp:posOffset>5470525</wp:posOffset>
            </wp:positionH>
            <wp:positionV relativeFrom="paragraph">
              <wp:posOffset>2836545</wp:posOffset>
            </wp:positionV>
            <wp:extent cx="3307715" cy="177165"/>
            <wp:effectExtent l="0" t="0" r="6985" b="0"/>
            <wp:wrapNone/>
            <wp:docPr id="163817159" name="Picture 163817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382128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7715" cy="177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63D4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0E5722F" wp14:editId="15E5A4E2">
                <wp:simplePos x="0" y="0"/>
                <wp:positionH relativeFrom="column">
                  <wp:posOffset>5250815</wp:posOffset>
                </wp:positionH>
                <wp:positionV relativeFrom="paragraph">
                  <wp:posOffset>-98425</wp:posOffset>
                </wp:positionV>
                <wp:extent cx="4515485" cy="2369185"/>
                <wp:effectExtent l="0" t="0" r="18415" b="12065"/>
                <wp:wrapNone/>
                <wp:docPr id="610786833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15485" cy="2369185"/>
                        </a:xfrm>
                        <a:prstGeom prst="roundRect">
                          <a:avLst>
                            <a:gd name="adj" fmla="val 3988"/>
                          </a:avLst>
                        </a:prstGeom>
                        <a:solidFill>
                          <a:srgbClr val="E6F2F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oundrect w14:anchorId="02AFDFC3" id="Rectangle: Rounded Corners 4" o:spid="_x0000_s1026" style="position:absolute;margin-left:413.45pt;margin-top:-7.75pt;width:355.55pt;height:186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61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" fillcolor="#e6f2fb" strokecolor="#1f3763 [1604]" strokeweight="1pt">
                <v:stroke joinstyle="miter"/>
              </v:roundrect>
            </w:pict>
          </mc:Fallback>
        </mc:AlternateContent>
      </w:r>
      <w:r w:rsidR="005F63D4" w:rsidRPr="009315BB">
        <w:rPr>
          <w:noProof/>
        </w:rPr>
        <w:drawing>
          <wp:anchor distT="0" distB="0" distL="114300" distR="114300" simplePos="0" relativeHeight="251692032" behindDoc="0" locked="0" layoutInCell="1" allowOverlap="1" wp14:anchorId="7FB434BE" wp14:editId="25F33910">
            <wp:simplePos x="0" y="0"/>
            <wp:positionH relativeFrom="column">
              <wp:posOffset>5403850</wp:posOffset>
            </wp:positionH>
            <wp:positionV relativeFrom="paragraph">
              <wp:posOffset>339090</wp:posOffset>
            </wp:positionV>
            <wp:extent cx="4245610" cy="1632585"/>
            <wp:effectExtent l="0" t="0" r="2540" b="5715"/>
            <wp:wrapNone/>
            <wp:docPr id="839300040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9300040" name="Picture 1" descr="A screenshot of a computer&#10;&#10;Description automatically generated with low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5610" cy="1632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63D4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4E80A89" wp14:editId="4B4DF5EE">
                <wp:simplePos x="0" y="0"/>
                <wp:positionH relativeFrom="margin">
                  <wp:posOffset>5353050</wp:posOffset>
                </wp:positionH>
                <wp:positionV relativeFrom="paragraph">
                  <wp:posOffset>-41275</wp:posOffset>
                </wp:positionV>
                <wp:extent cx="1764665" cy="381635"/>
                <wp:effectExtent l="0" t="0" r="0" b="0"/>
                <wp:wrapNone/>
                <wp:docPr id="124366962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4665" cy="3816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C4349E" w14:textId="77777777" w:rsidR="0054150A" w:rsidRPr="00394EBF" w:rsidRDefault="0054150A" w:rsidP="0054150A">
                            <w:pPr>
                              <w:rPr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  <w:lang w:val="en-US"/>
                              </w:rPr>
                              <w:t>Clickable Lin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E80A89" id="_x0000_s1030" type="#_x0000_t202" style="position:absolute;margin-left:421.5pt;margin-top:-3.25pt;width:138.95pt;height:30.0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" filled="f" stroked="f" strokeweight=".5pt">
                <v:textbox>
                  <w:txbxContent>
                    <w:p w14:paraId="1DC4349E" w14:textId="77777777" w:rsidR="0054150A" w:rsidRPr="00394EBF" w:rsidRDefault="0054150A" w:rsidP="0054150A">
                      <w:pPr>
                        <w:rPr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sz w:val="40"/>
                          <w:szCs w:val="40"/>
                          <w:lang w:val="en-US"/>
                        </w:rPr>
                        <w:t>Clickable Link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9338A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FA9F94C" wp14:editId="54209DC0">
                <wp:simplePos x="0" y="0"/>
                <wp:positionH relativeFrom="margin">
                  <wp:posOffset>85725</wp:posOffset>
                </wp:positionH>
                <wp:positionV relativeFrom="paragraph">
                  <wp:posOffset>751840</wp:posOffset>
                </wp:positionV>
                <wp:extent cx="1764665" cy="424815"/>
                <wp:effectExtent l="0" t="0" r="0" b="0"/>
                <wp:wrapNone/>
                <wp:docPr id="95464936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4665" cy="4248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FB920F" w14:textId="77777777" w:rsidR="0054150A" w:rsidRPr="00C13C9E" w:rsidRDefault="0054150A" w:rsidP="0054150A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E7437E">
                              <w:rPr>
                                <w:sz w:val="40"/>
                                <w:szCs w:val="40"/>
                              </w:rPr>
                              <w:t xml:space="preserve">HTML </w:t>
                            </w:r>
                            <w:r>
                              <w:rPr>
                                <w:sz w:val="40"/>
                                <w:szCs w:val="40"/>
                              </w:rPr>
                              <w:t>Tag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A9F94C" id="_x0000_s1031" type="#_x0000_t202" style="position:absolute;margin-left:6.75pt;margin-top:59.2pt;width:138.95pt;height:33.4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" filled="f" stroked="f" strokeweight=".5pt">
                <v:textbox>
                  <w:txbxContent>
                    <w:p w14:paraId="16FB920F" w14:textId="77777777" w:rsidR="0054150A" w:rsidRPr="00C13C9E" w:rsidRDefault="0054150A" w:rsidP="0054150A">
                      <w:pPr>
                        <w:rPr>
                          <w:sz w:val="40"/>
                          <w:szCs w:val="40"/>
                        </w:rPr>
                      </w:pPr>
                      <w:r w:rsidRPr="00E7437E">
                        <w:rPr>
                          <w:sz w:val="40"/>
                          <w:szCs w:val="40"/>
                        </w:rPr>
                        <w:t xml:space="preserve">HTML </w:t>
                      </w:r>
                      <w:r>
                        <w:rPr>
                          <w:sz w:val="40"/>
                          <w:szCs w:val="40"/>
                        </w:rPr>
                        <w:t>Tag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9338A" w:rsidRPr="00881093">
        <w:rPr>
          <w:noProof/>
        </w:rPr>
        <w:drawing>
          <wp:anchor distT="0" distB="0" distL="114300" distR="114300" simplePos="0" relativeHeight="251689984" behindDoc="0" locked="0" layoutInCell="1" allowOverlap="1" wp14:anchorId="3E2DD2AD" wp14:editId="706ED590">
            <wp:simplePos x="0" y="0"/>
            <wp:positionH relativeFrom="margin">
              <wp:posOffset>85725</wp:posOffset>
            </wp:positionH>
            <wp:positionV relativeFrom="paragraph">
              <wp:posOffset>1104900</wp:posOffset>
            </wp:positionV>
            <wp:extent cx="4261485" cy="2233295"/>
            <wp:effectExtent l="0" t="0" r="5715" b="0"/>
            <wp:wrapNone/>
            <wp:docPr id="559351861" name="Picture 1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351861" name="Picture 1" descr="A picture containing text, screenshot, fon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1485" cy="2233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338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A38490F" wp14:editId="5A75D4C0">
                <wp:simplePos x="0" y="0"/>
                <wp:positionH relativeFrom="column">
                  <wp:posOffset>1905</wp:posOffset>
                </wp:positionH>
                <wp:positionV relativeFrom="paragraph">
                  <wp:posOffset>739140</wp:posOffset>
                </wp:positionV>
                <wp:extent cx="4468495" cy="5819775"/>
                <wp:effectExtent l="0" t="0" r="27305" b="28575"/>
                <wp:wrapNone/>
                <wp:docPr id="1628653051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68495" cy="5819775"/>
                        </a:xfrm>
                        <a:prstGeom prst="roundRect">
                          <a:avLst>
                            <a:gd name="adj" fmla="val 3988"/>
                          </a:avLst>
                        </a:prstGeom>
                        <a:solidFill>
                          <a:srgbClr val="E6F2F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oundrect w14:anchorId="4BBAC5AB" id="Rectangle: Rounded Corners 4" o:spid="_x0000_s1026" style="position:absolute;margin-left:.15pt;margin-top:58.2pt;width:351.85pt;height:458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61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" fillcolor="#e6f2fb" strokecolor="#1f3763 [1604]" strokeweight="1pt">
                <v:stroke joinstyle="miter"/>
              </v:roundrect>
            </w:pict>
          </mc:Fallback>
        </mc:AlternateContent>
      </w:r>
      <w:r w:rsidR="00C9338A">
        <w:rPr>
          <w:noProof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7BC8F791" wp14:editId="756FBC63">
                <wp:simplePos x="0" y="0"/>
                <wp:positionH relativeFrom="column">
                  <wp:posOffset>100330</wp:posOffset>
                </wp:positionH>
                <wp:positionV relativeFrom="paragraph">
                  <wp:posOffset>3766185</wp:posOffset>
                </wp:positionV>
                <wp:extent cx="1672590" cy="2477135"/>
                <wp:effectExtent l="0" t="0" r="22860" b="18415"/>
                <wp:wrapNone/>
                <wp:docPr id="15946581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2590" cy="2477135"/>
                          <a:chOff x="0" y="0"/>
                          <a:chExt cx="1673050" cy="2477420"/>
                        </a:xfrm>
                        <a:solidFill>
                          <a:srgbClr val="E6F2FB"/>
                        </a:solidFill>
                      </wpg:grpSpPr>
                      <wps:wsp>
                        <wps:cNvPr id="997917000" name="Rectangle 1"/>
                        <wps:cNvSpPr/>
                        <wps:spPr>
                          <a:xfrm>
                            <a:off x="10048" y="0"/>
                            <a:ext cx="1657978" cy="190919"/>
                          </a:xfrm>
                          <a:prstGeom prst="rect">
                            <a:avLst/>
                          </a:prstGeom>
                          <a:grpFill/>
                          <a:ln>
                            <a:solidFill>
                              <a:srgbClr val="E6F2F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1788545" name="Rectangle 1"/>
                        <wps:cNvSpPr/>
                        <wps:spPr>
                          <a:xfrm>
                            <a:off x="15072" y="411983"/>
                            <a:ext cx="1657978" cy="190919"/>
                          </a:xfrm>
                          <a:prstGeom prst="rect">
                            <a:avLst/>
                          </a:prstGeom>
                          <a:grpFill/>
                          <a:ln>
                            <a:solidFill>
                              <a:srgbClr val="E6F2F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21972979" name="Rectangle 1"/>
                        <wps:cNvSpPr/>
                        <wps:spPr>
                          <a:xfrm>
                            <a:off x="15072" y="823965"/>
                            <a:ext cx="1657978" cy="190919"/>
                          </a:xfrm>
                          <a:prstGeom prst="rect">
                            <a:avLst/>
                          </a:prstGeom>
                          <a:grpFill/>
                          <a:ln>
                            <a:solidFill>
                              <a:srgbClr val="E6F2F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2573116" name="Rectangle 1"/>
                        <wps:cNvSpPr/>
                        <wps:spPr>
                          <a:xfrm>
                            <a:off x="15072" y="1235947"/>
                            <a:ext cx="1657978" cy="190919"/>
                          </a:xfrm>
                          <a:prstGeom prst="rect">
                            <a:avLst/>
                          </a:prstGeom>
                          <a:grpFill/>
                          <a:ln>
                            <a:solidFill>
                              <a:srgbClr val="E6F2F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2702400" name="Rectangle 1"/>
                        <wps:cNvSpPr/>
                        <wps:spPr>
                          <a:xfrm>
                            <a:off x="0" y="1642906"/>
                            <a:ext cx="1657978" cy="190919"/>
                          </a:xfrm>
                          <a:prstGeom prst="rect">
                            <a:avLst/>
                          </a:prstGeom>
                          <a:grpFill/>
                          <a:ln>
                            <a:solidFill>
                              <a:srgbClr val="E6F2F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8272957" name="Rectangle 1"/>
                        <wps:cNvSpPr/>
                        <wps:spPr>
                          <a:xfrm>
                            <a:off x="0" y="2024743"/>
                            <a:ext cx="1657978" cy="45719"/>
                          </a:xfrm>
                          <a:prstGeom prst="rect">
                            <a:avLst/>
                          </a:prstGeom>
                          <a:grpFill/>
                          <a:ln>
                            <a:solidFill>
                              <a:srgbClr val="E6F2F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19615404" name="Rectangle 1"/>
                        <wps:cNvSpPr/>
                        <wps:spPr>
                          <a:xfrm>
                            <a:off x="10048" y="2230734"/>
                            <a:ext cx="1657978" cy="45719"/>
                          </a:xfrm>
                          <a:prstGeom prst="rect">
                            <a:avLst/>
                          </a:prstGeom>
                          <a:grpFill/>
                          <a:ln>
                            <a:solidFill>
                              <a:srgbClr val="E6F2F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49652902" name="Rectangle 1"/>
                        <wps:cNvSpPr/>
                        <wps:spPr>
                          <a:xfrm>
                            <a:off x="10048" y="2431701"/>
                            <a:ext cx="1657978" cy="45719"/>
                          </a:xfrm>
                          <a:prstGeom prst="rect">
                            <a:avLst/>
                          </a:prstGeom>
                          <a:grpFill/>
                          <a:ln>
                            <a:solidFill>
                              <a:srgbClr val="E6F2F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56BC8C70" id="Group 2" o:spid="_x0000_s1026" style="position:absolute;margin-left:7.9pt;margin-top:296.55pt;width:131.7pt;height:195.05pt;z-index:251679744" coordsize="16730,247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">
                <v:rect id="Rectangle 1" o:spid="_x0000_s1027" style="position:absolute;left:100;width:16580;height:19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" filled="f" strokecolor="#e6f2fb" strokeweight="1pt"/>
                <v:rect id="Rectangle 1" o:spid="_x0000_s1028" style="position:absolute;left:150;top:4119;width:16580;height:19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" filled="f" strokecolor="#e6f2fb" strokeweight="1pt"/>
                <v:rect id="Rectangle 1" o:spid="_x0000_s1029" style="position:absolute;left:150;top:8239;width:16580;height:19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" filled="f" strokecolor="#e6f2fb" strokeweight="1pt"/>
                <v:rect id="Rectangle 1" o:spid="_x0000_s1030" style="position:absolute;left:150;top:12359;width:16580;height:19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" filled="f" strokecolor="#e6f2fb" strokeweight="1pt"/>
                <v:rect id="Rectangle 1" o:spid="_x0000_s1031" style="position:absolute;top:16429;width:16579;height:19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" filled="f" strokecolor="#e6f2fb" strokeweight="1pt"/>
                <v:rect id="Rectangle 1" o:spid="_x0000_s1032" style="position:absolute;top:20247;width:16579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" filled="f" strokecolor="#e6f2fb" strokeweight="1pt"/>
                <v:rect id="Rectangle 1" o:spid="_x0000_s1033" style="position:absolute;left:100;top:22307;width:16580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" filled="f" strokecolor="#e6f2fb" strokeweight="1pt"/>
                <v:rect id="Rectangle 1" o:spid="_x0000_s1034" style="position:absolute;left:100;top:24317;width:16580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" filled="f" strokecolor="#e6f2fb" strokeweight="1pt"/>
              </v:group>
            </w:pict>
          </mc:Fallback>
        </mc:AlternateContent>
      </w:r>
      <w:r w:rsidR="00C9338A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889D384" wp14:editId="5A9B1EB8">
                <wp:simplePos x="0" y="0"/>
                <wp:positionH relativeFrom="margin">
                  <wp:posOffset>1776095</wp:posOffset>
                </wp:positionH>
                <wp:positionV relativeFrom="paragraph">
                  <wp:posOffset>3493770</wp:posOffset>
                </wp:positionV>
                <wp:extent cx="2238375" cy="3008630"/>
                <wp:effectExtent l="0" t="0" r="28575" b="20320"/>
                <wp:wrapNone/>
                <wp:docPr id="176904867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8375" cy="3008630"/>
                        </a:xfrm>
                        <a:prstGeom prst="rect">
                          <a:avLst/>
                        </a:prstGeom>
                        <a:solidFill>
                          <a:srgbClr val="E6F2FB"/>
                        </a:solidFill>
                        <a:ln w="6350">
                          <a:solidFill>
                            <a:srgbClr val="E6F2FB"/>
                          </a:solidFill>
                        </a:ln>
                      </wps:spPr>
                      <wps:txbx>
                        <w:txbxContent>
                          <w:p w14:paraId="0B235FC7" w14:textId="77777777" w:rsidR="0054150A" w:rsidRPr="00FA1878" w:rsidRDefault="0054150A" w:rsidP="0054150A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FA1878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40"/>
                                <w:szCs w:val="40"/>
                              </w:rPr>
                              <w:t>Heading 1</w:t>
                            </w:r>
                          </w:p>
                          <w:p w14:paraId="671E089E" w14:textId="77777777" w:rsidR="0054150A" w:rsidRPr="00C54374" w:rsidRDefault="0054150A" w:rsidP="0054150A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8"/>
                                <w:szCs w:val="8"/>
                              </w:rPr>
                            </w:pPr>
                          </w:p>
                          <w:p w14:paraId="063D7F80" w14:textId="77777777" w:rsidR="0054150A" w:rsidRPr="00FA1878" w:rsidRDefault="0054150A" w:rsidP="0054150A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FA1878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36"/>
                                <w:szCs w:val="36"/>
                              </w:rPr>
                              <w:t>Heading 2</w:t>
                            </w:r>
                          </w:p>
                          <w:p w14:paraId="00510CC6" w14:textId="77777777" w:rsidR="0054150A" w:rsidRPr="00C54374" w:rsidRDefault="0054150A" w:rsidP="0054150A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4063AF0B" w14:textId="77777777" w:rsidR="0054150A" w:rsidRPr="00FA1878" w:rsidRDefault="0054150A" w:rsidP="0054150A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FA1878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32"/>
                                <w:szCs w:val="32"/>
                              </w:rPr>
                              <w:t>Heading 3</w:t>
                            </w:r>
                          </w:p>
                          <w:p w14:paraId="4B3F0BCB" w14:textId="77777777" w:rsidR="0054150A" w:rsidRPr="00C54374" w:rsidRDefault="0054150A" w:rsidP="0054150A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4CB447F5" w14:textId="77777777" w:rsidR="0054150A" w:rsidRPr="00FA1878" w:rsidRDefault="0054150A" w:rsidP="0054150A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FA1878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8"/>
                                <w:szCs w:val="28"/>
                              </w:rPr>
                              <w:t>Heading 4</w:t>
                            </w:r>
                          </w:p>
                          <w:p w14:paraId="3B395A58" w14:textId="77777777" w:rsidR="0054150A" w:rsidRDefault="0054150A" w:rsidP="0054150A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224BC1BB" w14:textId="77777777" w:rsidR="0054150A" w:rsidRDefault="0054150A" w:rsidP="0054150A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aragraph</w:t>
                            </w:r>
                          </w:p>
                          <w:p w14:paraId="4F53DBA7" w14:textId="77777777" w:rsidR="0054150A" w:rsidRPr="00E2326D" w:rsidRDefault="0054150A" w:rsidP="0054150A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</w:pPr>
                          </w:p>
                          <w:p w14:paraId="5F1E82C3" w14:textId="77777777" w:rsidR="0054150A" w:rsidRDefault="0054150A" w:rsidP="0054150A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</w:pPr>
                            <w:r w:rsidRPr="001673C3"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>Emphasis</w:t>
                            </w:r>
                          </w:p>
                          <w:p w14:paraId="308B5EAA" w14:textId="77777777" w:rsidR="0054150A" w:rsidRPr="00E2326D" w:rsidRDefault="0054150A" w:rsidP="0054150A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i/>
                                <w:iCs/>
                                <w:sz w:val="4"/>
                                <w:szCs w:val="4"/>
                              </w:rPr>
                            </w:pPr>
                          </w:p>
                          <w:p w14:paraId="6DBB61D8" w14:textId="77777777" w:rsidR="0054150A" w:rsidRDefault="0054150A" w:rsidP="0054150A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9D1DF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Bold</w:t>
                            </w:r>
                          </w:p>
                          <w:p w14:paraId="48A57D40" w14:textId="77777777" w:rsidR="0054150A" w:rsidRPr="00E2326D" w:rsidRDefault="0054150A" w:rsidP="0054150A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0FC2DBBE" w14:textId="77777777" w:rsidR="0054150A" w:rsidRDefault="0054150A" w:rsidP="0054150A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nly what you define in CSS rules</w:t>
                            </w:r>
                          </w:p>
                          <w:p w14:paraId="4174B32F" w14:textId="77777777" w:rsidR="0054150A" w:rsidRPr="00E2326D" w:rsidRDefault="0054150A" w:rsidP="0054150A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"/>
                                <w:szCs w:val="2"/>
                              </w:rPr>
                            </w:pPr>
                          </w:p>
                          <w:p w14:paraId="350ADD87" w14:textId="77777777" w:rsidR="0054150A" w:rsidRPr="00D47620" w:rsidRDefault="0054150A" w:rsidP="0054150A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Line break, does not need </w:t>
                            </w:r>
                            <w:r w:rsidRPr="00F25268">
                              <w:rPr>
                                <w:rFonts w:ascii="Courier New" w:hAnsi="Courier New" w:cs="Courier New"/>
                              </w:rPr>
                              <w:t>&lt;/</w:t>
                            </w:r>
                            <w:proofErr w:type="spellStart"/>
                            <w:r w:rsidRPr="00F25268">
                              <w:rPr>
                                <w:rFonts w:ascii="Courier New" w:hAnsi="Courier New" w:cs="Courier New"/>
                              </w:rPr>
                              <w:t>br</w:t>
                            </w:r>
                            <w:proofErr w:type="spellEnd"/>
                            <w:r w:rsidRPr="00F25268">
                              <w:rPr>
                                <w:rFonts w:ascii="Courier New" w:hAnsi="Courier New" w:cs="Courier New"/>
                              </w:rPr>
                              <w:t>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89D384" id="_x0000_s1032" type="#_x0000_t202" style="position:absolute;margin-left:139.85pt;margin-top:275.1pt;width:176.25pt;height:236.9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" fillcolor="#e6f2fb" strokecolor="#e6f2fb" strokeweight=".5pt">
                <v:textbox>
                  <w:txbxContent>
                    <w:p w14:paraId="0B235FC7" w14:textId="77777777" w:rsidR="0054150A" w:rsidRPr="00FA1878" w:rsidRDefault="0054150A" w:rsidP="0054150A">
                      <w:pPr>
                        <w:spacing w:after="0"/>
                        <w:rPr>
                          <w:rFonts w:asciiTheme="majorHAnsi" w:hAnsiTheme="majorHAnsi" w:cstheme="majorHAnsi"/>
                          <w:b/>
                          <w:bCs/>
                          <w:sz w:val="40"/>
                          <w:szCs w:val="40"/>
                        </w:rPr>
                      </w:pPr>
                      <w:r w:rsidRPr="00FA1878">
                        <w:rPr>
                          <w:rFonts w:asciiTheme="majorHAnsi" w:hAnsiTheme="majorHAnsi" w:cstheme="majorHAnsi"/>
                          <w:b/>
                          <w:bCs/>
                          <w:sz w:val="40"/>
                          <w:szCs w:val="40"/>
                        </w:rPr>
                        <w:t>Heading 1</w:t>
                      </w:r>
                    </w:p>
                    <w:p w14:paraId="671E089E" w14:textId="77777777" w:rsidR="0054150A" w:rsidRPr="00C54374" w:rsidRDefault="0054150A" w:rsidP="0054150A">
                      <w:pPr>
                        <w:spacing w:after="0"/>
                        <w:rPr>
                          <w:rFonts w:asciiTheme="majorHAnsi" w:hAnsiTheme="majorHAnsi" w:cstheme="majorHAnsi"/>
                          <w:b/>
                          <w:bCs/>
                          <w:sz w:val="8"/>
                          <w:szCs w:val="8"/>
                        </w:rPr>
                      </w:pPr>
                    </w:p>
                    <w:p w14:paraId="063D7F80" w14:textId="77777777" w:rsidR="0054150A" w:rsidRPr="00FA1878" w:rsidRDefault="0054150A" w:rsidP="0054150A">
                      <w:pPr>
                        <w:spacing w:after="0"/>
                        <w:rPr>
                          <w:rFonts w:asciiTheme="majorHAnsi" w:hAnsiTheme="majorHAnsi" w:cstheme="majorHAnsi"/>
                          <w:b/>
                          <w:bCs/>
                          <w:sz w:val="36"/>
                          <w:szCs w:val="36"/>
                        </w:rPr>
                      </w:pPr>
                      <w:r w:rsidRPr="00FA1878">
                        <w:rPr>
                          <w:rFonts w:asciiTheme="majorHAnsi" w:hAnsiTheme="majorHAnsi" w:cstheme="majorHAnsi"/>
                          <w:b/>
                          <w:bCs/>
                          <w:sz w:val="36"/>
                          <w:szCs w:val="36"/>
                        </w:rPr>
                        <w:t>Heading 2</w:t>
                      </w:r>
                    </w:p>
                    <w:p w14:paraId="00510CC6" w14:textId="77777777" w:rsidR="0054150A" w:rsidRPr="00C54374" w:rsidRDefault="0054150A" w:rsidP="0054150A">
                      <w:pPr>
                        <w:spacing w:after="0"/>
                        <w:rPr>
                          <w:rFonts w:asciiTheme="majorHAnsi" w:hAnsiTheme="majorHAnsi" w:cstheme="majorHAnsi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4063AF0B" w14:textId="77777777" w:rsidR="0054150A" w:rsidRPr="00FA1878" w:rsidRDefault="0054150A" w:rsidP="0054150A">
                      <w:pPr>
                        <w:spacing w:after="0"/>
                        <w:rPr>
                          <w:rFonts w:asciiTheme="majorHAnsi" w:hAnsiTheme="majorHAnsi" w:cstheme="majorHAnsi"/>
                          <w:b/>
                          <w:bCs/>
                          <w:sz w:val="32"/>
                          <w:szCs w:val="32"/>
                        </w:rPr>
                      </w:pPr>
                      <w:r w:rsidRPr="00FA1878">
                        <w:rPr>
                          <w:rFonts w:asciiTheme="majorHAnsi" w:hAnsiTheme="majorHAnsi" w:cstheme="majorHAnsi"/>
                          <w:b/>
                          <w:bCs/>
                          <w:sz w:val="32"/>
                          <w:szCs w:val="32"/>
                        </w:rPr>
                        <w:t>Heading 3</w:t>
                      </w:r>
                    </w:p>
                    <w:p w14:paraId="4B3F0BCB" w14:textId="77777777" w:rsidR="0054150A" w:rsidRPr="00C54374" w:rsidRDefault="0054150A" w:rsidP="0054150A">
                      <w:pPr>
                        <w:spacing w:after="0"/>
                        <w:rPr>
                          <w:rFonts w:asciiTheme="majorHAnsi" w:hAnsiTheme="majorHAnsi" w:cstheme="majorHAnsi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4CB447F5" w14:textId="77777777" w:rsidR="0054150A" w:rsidRPr="00FA1878" w:rsidRDefault="0054150A" w:rsidP="0054150A">
                      <w:pPr>
                        <w:spacing w:after="0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</w:pPr>
                      <w:r w:rsidRPr="00FA1878">
                        <w:rPr>
                          <w:rFonts w:asciiTheme="majorHAnsi" w:hAnsiTheme="majorHAnsi" w:cstheme="majorHAnsi"/>
                          <w:b/>
                          <w:bCs/>
                          <w:sz w:val="28"/>
                          <w:szCs w:val="28"/>
                        </w:rPr>
                        <w:t>Heading 4</w:t>
                      </w:r>
                    </w:p>
                    <w:p w14:paraId="3B395A58" w14:textId="77777777" w:rsidR="0054150A" w:rsidRDefault="0054150A" w:rsidP="0054150A">
                      <w:pPr>
                        <w:spacing w:after="0"/>
                        <w:rPr>
                          <w:rFonts w:asciiTheme="majorHAnsi" w:hAnsiTheme="majorHAnsi" w:cstheme="majorHAnsi"/>
                        </w:rPr>
                      </w:pPr>
                    </w:p>
                    <w:p w14:paraId="224BC1BB" w14:textId="77777777" w:rsidR="0054150A" w:rsidRDefault="0054150A" w:rsidP="0054150A">
                      <w:pPr>
                        <w:spacing w:after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aragraph</w:t>
                      </w:r>
                    </w:p>
                    <w:p w14:paraId="4F53DBA7" w14:textId="77777777" w:rsidR="0054150A" w:rsidRPr="00E2326D" w:rsidRDefault="0054150A" w:rsidP="0054150A">
                      <w:pPr>
                        <w:spacing w:after="0"/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</w:pPr>
                    </w:p>
                    <w:p w14:paraId="5F1E82C3" w14:textId="77777777" w:rsidR="0054150A" w:rsidRDefault="0054150A" w:rsidP="0054150A">
                      <w:pPr>
                        <w:spacing w:after="0"/>
                        <w:rPr>
                          <w:rFonts w:asciiTheme="majorHAnsi" w:hAnsiTheme="majorHAnsi" w:cstheme="majorHAnsi"/>
                          <w:i/>
                          <w:iCs/>
                        </w:rPr>
                      </w:pPr>
                      <w:r w:rsidRPr="001673C3">
                        <w:rPr>
                          <w:rFonts w:asciiTheme="majorHAnsi" w:hAnsiTheme="majorHAnsi" w:cstheme="majorHAnsi"/>
                          <w:i/>
                          <w:iCs/>
                        </w:rPr>
                        <w:t>Emphasis</w:t>
                      </w:r>
                    </w:p>
                    <w:p w14:paraId="308B5EAA" w14:textId="77777777" w:rsidR="0054150A" w:rsidRPr="00E2326D" w:rsidRDefault="0054150A" w:rsidP="0054150A">
                      <w:pPr>
                        <w:spacing w:after="0"/>
                        <w:rPr>
                          <w:rFonts w:asciiTheme="majorHAnsi" w:hAnsiTheme="majorHAnsi" w:cstheme="majorHAnsi"/>
                          <w:i/>
                          <w:iCs/>
                          <w:sz w:val="4"/>
                          <w:szCs w:val="4"/>
                        </w:rPr>
                      </w:pPr>
                    </w:p>
                    <w:p w14:paraId="6DBB61D8" w14:textId="77777777" w:rsidR="0054150A" w:rsidRDefault="0054150A" w:rsidP="0054150A">
                      <w:pPr>
                        <w:spacing w:after="0"/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  <w:r w:rsidRPr="009D1DFE">
                        <w:rPr>
                          <w:rFonts w:asciiTheme="majorHAnsi" w:hAnsiTheme="majorHAnsi" w:cstheme="majorHAnsi"/>
                          <w:b/>
                          <w:bCs/>
                        </w:rPr>
                        <w:t>Bold</w:t>
                      </w:r>
                    </w:p>
                    <w:p w14:paraId="48A57D40" w14:textId="77777777" w:rsidR="0054150A" w:rsidRPr="00E2326D" w:rsidRDefault="0054150A" w:rsidP="0054150A">
                      <w:pPr>
                        <w:spacing w:after="0"/>
                        <w:rPr>
                          <w:rFonts w:asciiTheme="majorHAnsi" w:hAnsiTheme="majorHAnsi" w:cstheme="majorHAnsi"/>
                          <w:b/>
                          <w:bCs/>
                          <w:sz w:val="2"/>
                          <w:szCs w:val="2"/>
                        </w:rPr>
                      </w:pPr>
                    </w:p>
                    <w:p w14:paraId="0FC2DBBE" w14:textId="77777777" w:rsidR="0054150A" w:rsidRDefault="0054150A" w:rsidP="0054150A">
                      <w:pPr>
                        <w:spacing w:after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Only what you define in CSS rules</w:t>
                      </w:r>
                    </w:p>
                    <w:p w14:paraId="4174B32F" w14:textId="77777777" w:rsidR="0054150A" w:rsidRPr="00E2326D" w:rsidRDefault="0054150A" w:rsidP="0054150A">
                      <w:pPr>
                        <w:spacing w:after="0"/>
                        <w:rPr>
                          <w:rFonts w:asciiTheme="majorHAnsi" w:hAnsiTheme="majorHAnsi" w:cstheme="majorHAnsi"/>
                          <w:sz w:val="2"/>
                          <w:szCs w:val="2"/>
                        </w:rPr>
                      </w:pPr>
                    </w:p>
                    <w:p w14:paraId="350ADD87" w14:textId="77777777" w:rsidR="0054150A" w:rsidRPr="00D47620" w:rsidRDefault="0054150A" w:rsidP="0054150A">
                      <w:pPr>
                        <w:spacing w:after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Line break, does not need </w:t>
                      </w:r>
                      <w:r w:rsidRPr="00F25268">
                        <w:rPr>
                          <w:rFonts w:ascii="Courier New" w:hAnsi="Courier New" w:cs="Courier New"/>
                        </w:rPr>
                        <w:t>&lt;/</w:t>
                      </w:r>
                      <w:proofErr w:type="spellStart"/>
                      <w:r w:rsidRPr="00F25268">
                        <w:rPr>
                          <w:rFonts w:ascii="Courier New" w:hAnsi="Courier New" w:cs="Courier New"/>
                        </w:rPr>
                        <w:t>br</w:t>
                      </w:r>
                      <w:proofErr w:type="spellEnd"/>
                      <w:r w:rsidRPr="00F25268">
                        <w:rPr>
                          <w:rFonts w:ascii="Courier New" w:hAnsi="Courier New" w:cs="Courier New"/>
                        </w:rPr>
                        <w:t>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9338A" w:rsidRPr="00D9543E">
        <w:rPr>
          <w:noProof/>
        </w:rPr>
        <w:drawing>
          <wp:anchor distT="0" distB="0" distL="114300" distR="114300" simplePos="0" relativeHeight="251678720" behindDoc="0" locked="0" layoutInCell="1" allowOverlap="1" wp14:anchorId="2583C509" wp14:editId="0BF66352">
            <wp:simplePos x="0" y="0"/>
            <wp:positionH relativeFrom="column">
              <wp:posOffset>144780</wp:posOffset>
            </wp:positionH>
            <wp:positionV relativeFrom="paragraph">
              <wp:posOffset>3586480</wp:posOffset>
            </wp:positionV>
            <wp:extent cx="1591310" cy="2817495"/>
            <wp:effectExtent l="0" t="0" r="8890" b="1905"/>
            <wp:wrapNone/>
            <wp:docPr id="192168155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68155" name="Picture 1" descr="A screenshot of a computer&#10;&#10;Description automatically generated with low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1310" cy="2817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338A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13F6887" wp14:editId="6703F8A9">
                <wp:simplePos x="0" y="0"/>
                <wp:positionH relativeFrom="column">
                  <wp:posOffset>208280</wp:posOffset>
                </wp:positionH>
                <wp:positionV relativeFrom="paragraph">
                  <wp:posOffset>1270</wp:posOffset>
                </wp:positionV>
                <wp:extent cx="3828415" cy="747395"/>
                <wp:effectExtent l="0" t="0" r="0" b="0"/>
                <wp:wrapNone/>
                <wp:docPr id="9389597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28415" cy="7473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E15A82" w14:textId="77777777" w:rsidR="0054150A" w:rsidRPr="005138A2" w:rsidRDefault="0054150A" w:rsidP="0054150A">
                            <w:pPr>
                              <w:spacing w:after="0" w:line="240" w:lineRule="auto"/>
                              <w:jc w:val="center"/>
                              <w:rPr>
                                <w:sz w:val="96"/>
                                <w:szCs w:val="96"/>
                              </w:rPr>
                            </w:pPr>
                            <w:r w:rsidRPr="009A5CF8">
                              <w:rPr>
                                <w:sz w:val="96"/>
                                <w:szCs w:val="96"/>
                              </w:rPr>
                              <w:t>HTM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3F6887" id="Text Box 1" o:spid="_x0000_s1033" type="#_x0000_t202" style="position:absolute;margin-left:16.4pt;margin-top:.1pt;width:301.45pt;height:58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" filled="f" stroked="f" strokeweight=".5pt">
                <v:textbox>
                  <w:txbxContent>
                    <w:p w14:paraId="7CE15A82" w14:textId="77777777" w:rsidR="0054150A" w:rsidRPr="005138A2" w:rsidRDefault="0054150A" w:rsidP="0054150A">
                      <w:pPr>
                        <w:spacing w:after="0" w:line="240" w:lineRule="auto"/>
                        <w:jc w:val="center"/>
                        <w:rPr>
                          <w:sz w:val="96"/>
                          <w:szCs w:val="96"/>
                        </w:rPr>
                      </w:pPr>
                      <w:r w:rsidRPr="009A5CF8">
                        <w:rPr>
                          <w:sz w:val="96"/>
                          <w:szCs w:val="96"/>
                        </w:rPr>
                        <w:t>HTML</w:t>
                      </w:r>
                    </w:p>
                  </w:txbxContent>
                </v:textbox>
              </v:shape>
            </w:pict>
          </mc:Fallback>
        </mc:AlternateContent>
      </w:r>
      <w:r w:rsidR="0054150A">
        <w:br w:type="page"/>
      </w:r>
    </w:p>
    <w:p w14:paraId="58548050" w14:textId="0DBF38D3" w:rsidR="0054150A" w:rsidRDefault="006E203A" w:rsidP="0054150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AA2EA33" wp14:editId="2AA67D81">
                <wp:simplePos x="0" y="0"/>
                <wp:positionH relativeFrom="column">
                  <wp:posOffset>398780</wp:posOffset>
                </wp:positionH>
                <wp:positionV relativeFrom="paragraph">
                  <wp:posOffset>-354330</wp:posOffset>
                </wp:positionV>
                <wp:extent cx="3828415" cy="747395"/>
                <wp:effectExtent l="0" t="0" r="0" b="0"/>
                <wp:wrapNone/>
                <wp:docPr id="117312343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28415" cy="7473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1EF728" w14:textId="77777777" w:rsidR="0054150A" w:rsidRPr="002346AD" w:rsidRDefault="0054150A" w:rsidP="0054150A">
                            <w:pPr>
                              <w:spacing w:after="0" w:line="240" w:lineRule="auto"/>
                              <w:jc w:val="center"/>
                              <w:rPr>
                                <w:sz w:val="96"/>
                                <w:szCs w:val="96"/>
                                <w:lang w:val="en-US"/>
                              </w:rPr>
                            </w:pPr>
                            <w:r>
                              <w:rPr>
                                <w:sz w:val="96"/>
                                <w:szCs w:val="96"/>
                                <w:lang w:val="en-US"/>
                              </w:rPr>
                              <w:t>C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A2EA33" id="_x0000_s1034" type="#_x0000_t202" style="position:absolute;margin-left:31.4pt;margin-top:-27.9pt;width:301.45pt;height:58.8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" filled="f" stroked="f" strokeweight=".5pt">
                <v:textbox>
                  <w:txbxContent>
                    <w:p w14:paraId="4C1EF728" w14:textId="77777777" w:rsidR="0054150A" w:rsidRPr="002346AD" w:rsidRDefault="0054150A" w:rsidP="0054150A">
                      <w:pPr>
                        <w:spacing w:after="0" w:line="240" w:lineRule="auto"/>
                        <w:jc w:val="center"/>
                        <w:rPr>
                          <w:sz w:val="96"/>
                          <w:szCs w:val="96"/>
                          <w:lang w:val="en-US"/>
                        </w:rPr>
                      </w:pPr>
                      <w:r>
                        <w:rPr>
                          <w:sz w:val="96"/>
                          <w:szCs w:val="96"/>
                          <w:lang w:val="en-US"/>
                        </w:rPr>
                        <w:t>CSS</w:t>
                      </w:r>
                    </w:p>
                  </w:txbxContent>
                </v:textbox>
              </v:shape>
            </w:pict>
          </mc:Fallback>
        </mc:AlternateContent>
      </w:r>
      <w:r w:rsidR="00F37867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503C7F9" wp14:editId="316AD7C1">
                <wp:simplePos x="0" y="0"/>
                <wp:positionH relativeFrom="column">
                  <wp:posOffset>5037455</wp:posOffset>
                </wp:positionH>
                <wp:positionV relativeFrom="paragraph">
                  <wp:posOffset>5715</wp:posOffset>
                </wp:positionV>
                <wp:extent cx="4679950" cy="4946650"/>
                <wp:effectExtent l="0" t="0" r="25400" b="25400"/>
                <wp:wrapNone/>
                <wp:docPr id="1017621425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9950" cy="4946650"/>
                        </a:xfrm>
                        <a:prstGeom prst="roundRect">
                          <a:avLst>
                            <a:gd name="adj" fmla="val 2852"/>
                          </a:avLst>
                        </a:prstGeom>
                        <a:solidFill>
                          <a:srgbClr val="E6F2F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oundrect w14:anchorId="0FA4FF81" id="Rectangle: Rounded Corners 4" o:spid="_x0000_s1026" style="position:absolute;margin-left:396.65pt;margin-top:.45pt;width:368.5pt;height:38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8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" fillcolor="#e6f2fb" strokecolor="#1f3763 [1604]" strokeweight="1pt">
                <v:stroke joinstyle="miter"/>
              </v:roundrect>
            </w:pict>
          </mc:Fallback>
        </mc:AlternateContent>
      </w:r>
      <w:r w:rsidR="00F37867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BCFFCD2" wp14:editId="6AE3E632">
                <wp:simplePos x="0" y="0"/>
                <wp:positionH relativeFrom="column">
                  <wp:posOffset>7473950</wp:posOffset>
                </wp:positionH>
                <wp:positionV relativeFrom="paragraph">
                  <wp:posOffset>4358640</wp:posOffset>
                </wp:positionV>
                <wp:extent cx="1454785" cy="269875"/>
                <wp:effectExtent l="0" t="0" r="0" b="0"/>
                <wp:wrapNone/>
                <wp:docPr id="270397701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4785" cy="2698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CE18D4" w14:textId="77777777" w:rsidR="0054150A" w:rsidRPr="00242194" w:rsidRDefault="0054150A" w:rsidP="0054150A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top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 xml:space="preserve"> right bottom lef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CFFCD2" id="_x0000_s1035" type="#_x0000_t202" style="position:absolute;margin-left:588.5pt;margin-top:343.2pt;width:114.55pt;height:21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" filled="f" stroked="f" strokeweight=".5pt">
                <v:textbox>
                  <w:txbxContent>
                    <w:p w14:paraId="50CE18D4" w14:textId="77777777" w:rsidR="0054150A" w:rsidRPr="00242194" w:rsidRDefault="0054150A" w:rsidP="0054150A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(</w:t>
                      </w:r>
                      <w:proofErr w:type="gramStart"/>
                      <w:r>
                        <w:rPr>
                          <w:lang w:val="en-US"/>
                        </w:rPr>
                        <w:t>top</w:t>
                      </w:r>
                      <w:proofErr w:type="gramEnd"/>
                      <w:r>
                        <w:rPr>
                          <w:lang w:val="en-US"/>
                        </w:rPr>
                        <w:t xml:space="preserve"> right bottom left)</w:t>
                      </w:r>
                    </w:p>
                  </w:txbxContent>
                </v:textbox>
              </v:shape>
            </w:pict>
          </mc:Fallback>
        </mc:AlternateContent>
      </w:r>
      <w:r w:rsidR="00F37867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229D244" wp14:editId="4402F942">
                <wp:simplePos x="0" y="0"/>
                <wp:positionH relativeFrom="column">
                  <wp:posOffset>6699250</wp:posOffset>
                </wp:positionH>
                <wp:positionV relativeFrom="paragraph">
                  <wp:posOffset>4161790</wp:posOffset>
                </wp:positionV>
                <wp:extent cx="1581785" cy="269875"/>
                <wp:effectExtent l="0" t="0" r="0" b="0"/>
                <wp:wrapNone/>
                <wp:docPr id="242327094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785" cy="2698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9B628C" w14:textId="77777777" w:rsidR="0054150A" w:rsidRPr="00242194" w:rsidRDefault="0054150A" w:rsidP="0054150A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top&amp;bottom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left&amp;right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29D244" id="_x0000_s1036" type="#_x0000_t202" style="position:absolute;margin-left:527.5pt;margin-top:327.7pt;width:124.55pt;height:21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" filled="f" stroked="f" strokeweight=".5pt">
                <v:textbox>
                  <w:txbxContent>
                    <w:p w14:paraId="0D9B628C" w14:textId="77777777" w:rsidR="0054150A" w:rsidRPr="00242194" w:rsidRDefault="0054150A" w:rsidP="0054150A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(</w:t>
                      </w:r>
                      <w:proofErr w:type="spellStart"/>
                      <w:r>
                        <w:rPr>
                          <w:lang w:val="en-US"/>
                        </w:rPr>
                        <w:t>top&amp;bottom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left&amp;right</w:t>
                      </w:r>
                      <w:proofErr w:type="spellEnd"/>
                      <w:r>
                        <w:rPr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F37867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2FDFAA7" wp14:editId="412144CC">
                <wp:simplePos x="0" y="0"/>
                <wp:positionH relativeFrom="column">
                  <wp:posOffset>6299200</wp:posOffset>
                </wp:positionH>
                <wp:positionV relativeFrom="paragraph">
                  <wp:posOffset>3961765</wp:posOffset>
                </wp:positionV>
                <wp:extent cx="1454785" cy="269875"/>
                <wp:effectExtent l="0" t="0" r="0" b="0"/>
                <wp:wrapNone/>
                <wp:docPr id="140225544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4785" cy="2698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204D0F" w14:textId="77777777" w:rsidR="0054150A" w:rsidRPr="00242194" w:rsidRDefault="0054150A" w:rsidP="0054150A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all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 xml:space="preserve"> margin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FDFAA7" id="_x0000_s1037" type="#_x0000_t202" style="position:absolute;margin-left:496pt;margin-top:311.95pt;width:114.55pt;height:21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" filled="f" stroked="f" strokeweight=".5pt">
                <v:textbox>
                  <w:txbxContent>
                    <w:p w14:paraId="1D204D0F" w14:textId="77777777" w:rsidR="0054150A" w:rsidRPr="00242194" w:rsidRDefault="0054150A" w:rsidP="0054150A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(</w:t>
                      </w:r>
                      <w:proofErr w:type="gramStart"/>
                      <w:r>
                        <w:rPr>
                          <w:lang w:val="en-US"/>
                        </w:rPr>
                        <w:t>all</w:t>
                      </w:r>
                      <w:proofErr w:type="gramEnd"/>
                      <w:r>
                        <w:rPr>
                          <w:lang w:val="en-US"/>
                        </w:rPr>
                        <w:t xml:space="preserve"> margins)</w:t>
                      </w:r>
                    </w:p>
                  </w:txbxContent>
                </v:textbox>
              </v:shape>
            </w:pict>
          </mc:Fallback>
        </mc:AlternateContent>
      </w:r>
      <w:r w:rsidR="00F37867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60A2ED4" wp14:editId="34592E8F">
                <wp:simplePos x="0" y="0"/>
                <wp:positionH relativeFrom="column">
                  <wp:posOffset>7131050</wp:posOffset>
                </wp:positionH>
                <wp:positionV relativeFrom="paragraph">
                  <wp:posOffset>3545840</wp:posOffset>
                </wp:positionV>
                <wp:extent cx="1454785" cy="269875"/>
                <wp:effectExtent l="0" t="0" r="0" b="0"/>
                <wp:wrapNone/>
                <wp:docPr id="1158356569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4785" cy="2698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38F4C3" w14:textId="77777777" w:rsidR="0054150A" w:rsidRPr="00242194" w:rsidRDefault="0054150A" w:rsidP="0054150A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red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>, green, blu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0A2ED4" id="_x0000_s1038" type="#_x0000_t202" style="position:absolute;margin-left:561.5pt;margin-top:279.2pt;width:114.55pt;height:21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" filled="f" stroked="f" strokeweight=".5pt">
                <v:textbox>
                  <w:txbxContent>
                    <w:p w14:paraId="7B38F4C3" w14:textId="77777777" w:rsidR="0054150A" w:rsidRPr="00242194" w:rsidRDefault="0054150A" w:rsidP="0054150A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(</w:t>
                      </w:r>
                      <w:proofErr w:type="gramStart"/>
                      <w:r>
                        <w:rPr>
                          <w:lang w:val="en-US"/>
                        </w:rPr>
                        <w:t>red</w:t>
                      </w:r>
                      <w:proofErr w:type="gramEnd"/>
                      <w:r>
                        <w:rPr>
                          <w:lang w:val="en-US"/>
                        </w:rPr>
                        <w:t>, green, blue)</w:t>
                      </w:r>
                    </w:p>
                  </w:txbxContent>
                </v:textbox>
              </v:shape>
            </w:pict>
          </mc:Fallback>
        </mc:AlternateContent>
      </w:r>
      <w:r w:rsidR="00F37867" w:rsidRPr="00FD4708">
        <w:rPr>
          <w:noProof/>
        </w:rPr>
        <w:drawing>
          <wp:anchor distT="0" distB="0" distL="114300" distR="114300" simplePos="0" relativeHeight="251661312" behindDoc="0" locked="0" layoutInCell="1" allowOverlap="1" wp14:anchorId="273F52A1" wp14:editId="5C5C05BB">
            <wp:simplePos x="0" y="0"/>
            <wp:positionH relativeFrom="column">
              <wp:posOffset>5194300</wp:posOffset>
            </wp:positionH>
            <wp:positionV relativeFrom="paragraph">
              <wp:posOffset>459740</wp:posOffset>
            </wp:positionV>
            <wp:extent cx="2391410" cy="4349750"/>
            <wp:effectExtent l="0" t="0" r="8890" b="0"/>
            <wp:wrapNone/>
            <wp:docPr id="809334974" name="Picture 1" descr="A screenshot of a computer cod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334974" name="Picture 1" descr="A screenshot of a computer code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1410" cy="4349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7867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0AF55AA" wp14:editId="5154B258">
                <wp:simplePos x="0" y="0"/>
                <wp:positionH relativeFrom="column">
                  <wp:posOffset>5100320</wp:posOffset>
                </wp:positionH>
                <wp:positionV relativeFrom="paragraph">
                  <wp:posOffset>43815</wp:posOffset>
                </wp:positionV>
                <wp:extent cx="3911600" cy="413385"/>
                <wp:effectExtent l="0" t="0" r="0" b="5715"/>
                <wp:wrapNone/>
                <wp:docPr id="136061875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1600" cy="4133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12E582" w14:textId="77777777" w:rsidR="0054150A" w:rsidRPr="00963949" w:rsidRDefault="0054150A" w:rsidP="0054150A">
                            <w:pPr>
                              <w:rPr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  <w:lang w:val="en-US"/>
                              </w:rPr>
                              <w:t xml:space="preserve">CSS Properties </w:t>
                            </w:r>
                            <w:r w:rsidRPr="002346AD">
                              <w:rPr>
                                <w:sz w:val="24"/>
                                <w:szCs w:val="24"/>
                                <w:lang w:val="en-US"/>
                              </w:rPr>
                              <w:t>(with example value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AF55AA" id="_x0000_s1039" type="#_x0000_t202" style="position:absolute;margin-left:401.6pt;margin-top:3.45pt;width:308pt;height:32.5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" filled="f" stroked="f" strokeweight=".5pt">
                <v:textbox>
                  <w:txbxContent>
                    <w:p w14:paraId="5312E582" w14:textId="77777777" w:rsidR="0054150A" w:rsidRPr="00963949" w:rsidRDefault="0054150A" w:rsidP="0054150A">
                      <w:pPr>
                        <w:rPr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sz w:val="40"/>
                          <w:szCs w:val="40"/>
                          <w:lang w:val="en-US"/>
                        </w:rPr>
                        <w:t xml:space="preserve">CSS Properties </w:t>
                      </w:r>
                      <w:r w:rsidRPr="002346AD">
                        <w:rPr>
                          <w:sz w:val="24"/>
                          <w:szCs w:val="24"/>
                          <w:lang w:val="en-US"/>
                        </w:rPr>
                        <w:t>(with example values)</w:t>
                      </w:r>
                    </w:p>
                  </w:txbxContent>
                </v:textbox>
              </v:shape>
            </w:pict>
          </mc:Fallback>
        </mc:AlternateContent>
      </w:r>
    </w:p>
    <w:p w14:paraId="6066713E" w14:textId="7DFB60D1" w:rsidR="009F71F9" w:rsidRPr="0054150A" w:rsidRDefault="00FF42E7" w:rsidP="0054150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2E0250" wp14:editId="2FBE36DA">
                <wp:simplePos x="0" y="0"/>
                <wp:positionH relativeFrom="margin">
                  <wp:align>left</wp:align>
                </wp:positionH>
                <wp:positionV relativeFrom="paragraph">
                  <wp:posOffset>5019675</wp:posOffset>
                </wp:positionV>
                <wp:extent cx="4718050" cy="1476375"/>
                <wp:effectExtent l="0" t="0" r="25400" b="28575"/>
                <wp:wrapNone/>
                <wp:docPr id="511435342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18050" cy="1476375"/>
                        </a:xfrm>
                        <a:prstGeom prst="roundRect">
                          <a:avLst>
                            <a:gd name="adj" fmla="val 3988"/>
                          </a:avLst>
                        </a:prstGeom>
                        <a:solidFill>
                          <a:srgbClr val="E6F2F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oundrect w14:anchorId="36577206" id="Rectangle: Rounded Corners 4" o:spid="_x0000_s1026" style="position:absolute;margin-left:0;margin-top:395.25pt;width:371.5pt;height:116.2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261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" fillcolor="#e6f2fb" strokecolor="#1f3763 [1604]" strokeweight="1pt">
                <v:stroke joinstyle="miter"/>
                <w10:wrap anchorx="margin"/>
              </v:roundrect>
            </w:pict>
          </mc:Fallback>
        </mc:AlternateContent>
      </w:r>
      <w:r w:rsidR="00A72BB1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E75F88E" wp14:editId="20F0F9FC">
                <wp:simplePos x="0" y="0"/>
                <wp:positionH relativeFrom="column">
                  <wp:posOffset>5038725</wp:posOffset>
                </wp:positionH>
                <wp:positionV relativeFrom="paragraph">
                  <wp:posOffset>4796790</wp:posOffset>
                </wp:positionV>
                <wp:extent cx="4667250" cy="1606550"/>
                <wp:effectExtent l="0" t="0" r="19050" b="12700"/>
                <wp:wrapNone/>
                <wp:docPr id="51576232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0" cy="1606550"/>
                        </a:xfrm>
                        <a:prstGeom prst="roundRect">
                          <a:avLst>
                            <a:gd name="adj" fmla="val 3988"/>
                          </a:avLst>
                        </a:prstGeom>
                        <a:solidFill>
                          <a:srgbClr val="E6F2F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oundrect w14:anchorId="258BADD9" id="Rectangle: Rounded Corners 4" o:spid="_x0000_s1026" style="position:absolute;margin-left:396.75pt;margin-top:377.7pt;width:367.5pt;height:126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61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" fillcolor="#e6f2fb" strokecolor="#1f3763 [1604]" strokeweight="1pt">
                <v:stroke joinstyle="miter"/>
              </v:roundrect>
            </w:pict>
          </mc:Fallback>
        </mc:AlternateContent>
      </w:r>
      <w:r w:rsidR="00A72BB1" w:rsidRPr="00F55DAD">
        <w:rPr>
          <w:noProof/>
        </w:rPr>
        <w:drawing>
          <wp:anchor distT="0" distB="0" distL="114300" distR="114300" simplePos="0" relativeHeight="251694080" behindDoc="0" locked="0" layoutInCell="1" allowOverlap="1" wp14:anchorId="2EFEE05A" wp14:editId="1D5A014F">
            <wp:simplePos x="0" y="0"/>
            <wp:positionH relativeFrom="margin">
              <wp:posOffset>5119370</wp:posOffset>
            </wp:positionH>
            <wp:positionV relativeFrom="paragraph">
              <wp:posOffset>5173980</wp:posOffset>
            </wp:positionV>
            <wp:extent cx="4241800" cy="1089025"/>
            <wp:effectExtent l="0" t="0" r="6350" b="0"/>
            <wp:wrapNone/>
            <wp:docPr id="45067293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67293" name="Picture 1" descr="A screenshot of a computer&#10;&#10;Description automatically generated with low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1800" cy="1089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2BB1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DB81A29" wp14:editId="1C468562">
                <wp:simplePos x="0" y="0"/>
                <wp:positionH relativeFrom="column">
                  <wp:posOffset>5073650</wp:posOffset>
                </wp:positionH>
                <wp:positionV relativeFrom="paragraph">
                  <wp:posOffset>4826635</wp:posOffset>
                </wp:positionV>
                <wp:extent cx="2154555" cy="405130"/>
                <wp:effectExtent l="0" t="0" r="0" b="0"/>
                <wp:wrapNone/>
                <wp:docPr id="121050963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4555" cy="4051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0B0F0F8" w14:textId="77777777" w:rsidR="0054150A" w:rsidRPr="00394EBF" w:rsidRDefault="0054150A" w:rsidP="0054150A">
                            <w:pPr>
                              <w:rPr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  <w:lang w:val="en-US"/>
                              </w:rPr>
                              <w:t>Using a Style She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B81A29" id="_x0000_s1040" type="#_x0000_t202" style="position:absolute;margin-left:399.5pt;margin-top:380.05pt;width:169.65pt;height:31.9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" filled="f" stroked="f" strokeweight=".5pt">
                <v:textbox>
                  <w:txbxContent>
                    <w:p w14:paraId="30B0F0F8" w14:textId="77777777" w:rsidR="0054150A" w:rsidRPr="00394EBF" w:rsidRDefault="0054150A" w:rsidP="0054150A">
                      <w:pPr>
                        <w:rPr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sz w:val="40"/>
                          <w:szCs w:val="40"/>
                          <w:lang w:val="en-US"/>
                        </w:rPr>
                        <w:t>Using a Style Sheet</w:t>
                      </w:r>
                    </w:p>
                  </w:txbxContent>
                </v:textbox>
              </v:shape>
            </w:pict>
          </mc:Fallback>
        </mc:AlternateContent>
      </w:r>
      <w:r w:rsidR="00A72BB1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5CA24F2" wp14:editId="1C2F4CAC">
                <wp:simplePos x="0" y="0"/>
                <wp:positionH relativeFrom="margin">
                  <wp:align>left</wp:align>
                </wp:positionH>
                <wp:positionV relativeFrom="paragraph">
                  <wp:posOffset>133350</wp:posOffset>
                </wp:positionV>
                <wp:extent cx="4695825" cy="4773930"/>
                <wp:effectExtent l="0" t="0" r="28575" b="26670"/>
                <wp:wrapNone/>
                <wp:docPr id="1009717775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5825" cy="4773930"/>
                        </a:xfrm>
                        <a:prstGeom prst="roundRect">
                          <a:avLst>
                            <a:gd name="adj" fmla="val 3072"/>
                          </a:avLst>
                        </a:prstGeom>
                        <a:solidFill>
                          <a:srgbClr val="E6F2F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oundrect w14:anchorId="499BF774" id="Rectangle: Rounded Corners 4" o:spid="_x0000_s1026" style="position:absolute;margin-left:0;margin-top:10.5pt;width:369.75pt;height:375.9pt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201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" fillcolor="#e6f2fb" strokecolor="#1f3763 [1604]" strokeweight="1pt">
                <v:stroke joinstyle="miter"/>
                <w10:wrap anchorx="margin"/>
              </v:roundrect>
            </w:pict>
          </mc:Fallback>
        </mc:AlternateContent>
      </w:r>
      <w:r w:rsidR="00A72BB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1366111" wp14:editId="55928716">
                <wp:simplePos x="0" y="0"/>
                <wp:positionH relativeFrom="column">
                  <wp:posOffset>30480</wp:posOffset>
                </wp:positionH>
                <wp:positionV relativeFrom="paragraph">
                  <wp:posOffset>5045710</wp:posOffset>
                </wp:positionV>
                <wp:extent cx="1764665" cy="393065"/>
                <wp:effectExtent l="0" t="0" r="0" b="6985"/>
                <wp:wrapNone/>
                <wp:docPr id="172685328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4665" cy="3930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FC8BBA" w14:textId="77777777" w:rsidR="0054150A" w:rsidRPr="00963949" w:rsidRDefault="0054150A" w:rsidP="0054150A">
                            <w:pPr>
                              <w:rPr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  <w:lang w:val="en-US"/>
                              </w:rPr>
                              <w:t>Google Fo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366111" id="_x0000_s1041" type="#_x0000_t202" style="position:absolute;margin-left:2.4pt;margin-top:397.3pt;width:138.95pt;height:30.9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" filled="f" stroked="f" strokeweight=".5pt">
                <v:textbox>
                  <w:txbxContent>
                    <w:p w14:paraId="5AFC8BBA" w14:textId="77777777" w:rsidR="0054150A" w:rsidRPr="00963949" w:rsidRDefault="0054150A" w:rsidP="0054150A">
                      <w:pPr>
                        <w:rPr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sz w:val="40"/>
                          <w:szCs w:val="40"/>
                          <w:lang w:val="en-US"/>
                        </w:rPr>
                        <w:t>Google Fonts</w:t>
                      </w:r>
                    </w:p>
                  </w:txbxContent>
                </v:textbox>
              </v:shape>
            </w:pict>
          </mc:Fallback>
        </mc:AlternateContent>
      </w:r>
      <w:r w:rsidR="00A72BB1" w:rsidRPr="00534E55">
        <w:rPr>
          <w:noProof/>
        </w:rPr>
        <w:drawing>
          <wp:anchor distT="0" distB="0" distL="114300" distR="114300" simplePos="0" relativeHeight="251675648" behindDoc="0" locked="0" layoutInCell="1" allowOverlap="1" wp14:anchorId="5E5B41AE" wp14:editId="71553E17">
            <wp:simplePos x="0" y="0"/>
            <wp:positionH relativeFrom="margin">
              <wp:posOffset>111125</wp:posOffset>
            </wp:positionH>
            <wp:positionV relativeFrom="paragraph">
              <wp:posOffset>5476875</wp:posOffset>
            </wp:positionV>
            <wp:extent cx="4523740" cy="958215"/>
            <wp:effectExtent l="0" t="0" r="0" b="0"/>
            <wp:wrapNone/>
            <wp:docPr id="1466572622" name="Picture 1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572622" name="Picture 1" descr="A screen shot of a computer&#10;&#10;Description automatically generated with low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3740" cy="958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203A" w:rsidRPr="00DF03F6">
        <w:rPr>
          <w:noProof/>
        </w:rPr>
        <w:drawing>
          <wp:anchor distT="0" distB="0" distL="114300" distR="114300" simplePos="0" relativeHeight="251691008" behindDoc="0" locked="0" layoutInCell="1" allowOverlap="1" wp14:anchorId="415FCCFA" wp14:editId="7FD6F91A">
            <wp:simplePos x="0" y="0"/>
            <wp:positionH relativeFrom="column">
              <wp:posOffset>148590</wp:posOffset>
            </wp:positionH>
            <wp:positionV relativeFrom="paragraph">
              <wp:posOffset>485775</wp:posOffset>
            </wp:positionV>
            <wp:extent cx="3856355" cy="4312920"/>
            <wp:effectExtent l="0" t="0" r="0" b="0"/>
            <wp:wrapNone/>
            <wp:docPr id="1129240631" name="Picture 1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240631" name="Picture 1" descr="A picture containing text, screenshot, fon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6355" cy="4312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203A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5295705" wp14:editId="62A8945C">
                <wp:simplePos x="0" y="0"/>
                <wp:positionH relativeFrom="column">
                  <wp:posOffset>76200</wp:posOffset>
                </wp:positionH>
                <wp:positionV relativeFrom="paragraph">
                  <wp:posOffset>132080</wp:posOffset>
                </wp:positionV>
                <wp:extent cx="1764665" cy="349250"/>
                <wp:effectExtent l="0" t="0" r="0" b="0"/>
                <wp:wrapNone/>
                <wp:docPr id="104028581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4665" cy="349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191883" w14:textId="77777777" w:rsidR="0054150A" w:rsidRPr="00963949" w:rsidRDefault="0054150A" w:rsidP="0054150A">
                            <w:pPr>
                              <w:rPr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  <w:lang w:val="en-US"/>
                              </w:rPr>
                              <w:t>CSS Ru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295705" id="_x0000_s1042" type="#_x0000_t202" style="position:absolute;margin-left:6pt;margin-top:10.4pt;width:138.95pt;height:27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" filled="f" stroked="f" strokeweight=".5pt">
                <v:textbox>
                  <w:txbxContent>
                    <w:p w14:paraId="0F191883" w14:textId="77777777" w:rsidR="0054150A" w:rsidRPr="00963949" w:rsidRDefault="0054150A" w:rsidP="0054150A">
                      <w:pPr>
                        <w:rPr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sz w:val="40"/>
                          <w:szCs w:val="40"/>
                          <w:lang w:val="en-US"/>
                        </w:rPr>
                        <w:t>CSS Rules</w:t>
                      </w:r>
                    </w:p>
                  </w:txbxContent>
                </v:textbox>
              </v:shape>
            </w:pict>
          </mc:Fallback>
        </mc:AlternateContent>
      </w:r>
    </w:p>
    <w:sectPr w:rsidR="009F71F9" w:rsidRPr="0054150A" w:rsidSect="005F63D4">
      <w:pgSz w:w="16838" w:h="11906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NDExMTOwNLIwMTZV0lEKTi0uzszPAykwqQUAJKi9eCwAAAA="/>
  </w:docVars>
  <w:rsids>
    <w:rsidRoot w:val="006829EA"/>
    <w:rsid w:val="00000ADF"/>
    <w:rsid w:val="000036A1"/>
    <w:rsid w:val="00006B2E"/>
    <w:rsid w:val="00014496"/>
    <w:rsid w:val="00016AF8"/>
    <w:rsid w:val="000218D6"/>
    <w:rsid w:val="00032056"/>
    <w:rsid w:val="00085BC0"/>
    <w:rsid w:val="000A6E76"/>
    <w:rsid w:val="000A7855"/>
    <w:rsid w:val="0010190A"/>
    <w:rsid w:val="00106467"/>
    <w:rsid w:val="001240B5"/>
    <w:rsid w:val="001259F4"/>
    <w:rsid w:val="001316DF"/>
    <w:rsid w:val="001515A0"/>
    <w:rsid w:val="00161DB2"/>
    <w:rsid w:val="001673C3"/>
    <w:rsid w:val="00181CB1"/>
    <w:rsid w:val="00181ED5"/>
    <w:rsid w:val="001B16E1"/>
    <w:rsid w:val="001B6E6A"/>
    <w:rsid w:val="001C02C9"/>
    <w:rsid w:val="001C0F46"/>
    <w:rsid w:val="001C7AA9"/>
    <w:rsid w:val="001D755D"/>
    <w:rsid w:val="001E32FB"/>
    <w:rsid w:val="001F7C4A"/>
    <w:rsid w:val="00204C46"/>
    <w:rsid w:val="00222CE3"/>
    <w:rsid w:val="00232CD1"/>
    <w:rsid w:val="002346AD"/>
    <w:rsid w:val="00242194"/>
    <w:rsid w:val="00242257"/>
    <w:rsid w:val="00263E09"/>
    <w:rsid w:val="0026593F"/>
    <w:rsid w:val="00281297"/>
    <w:rsid w:val="00285A49"/>
    <w:rsid w:val="002B6A30"/>
    <w:rsid w:val="002C1334"/>
    <w:rsid w:val="002D70F3"/>
    <w:rsid w:val="00364043"/>
    <w:rsid w:val="00367B4E"/>
    <w:rsid w:val="00371D9B"/>
    <w:rsid w:val="00377BCD"/>
    <w:rsid w:val="00390261"/>
    <w:rsid w:val="00394EBF"/>
    <w:rsid w:val="003A0762"/>
    <w:rsid w:val="003B0A89"/>
    <w:rsid w:val="003B4FD1"/>
    <w:rsid w:val="003C00A6"/>
    <w:rsid w:val="003C2AC9"/>
    <w:rsid w:val="003D058D"/>
    <w:rsid w:val="004171D0"/>
    <w:rsid w:val="004335C7"/>
    <w:rsid w:val="0045700F"/>
    <w:rsid w:val="004919DB"/>
    <w:rsid w:val="004C5D4A"/>
    <w:rsid w:val="004D3756"/>
    <w:rsid w:val="004D71E4"/>
    <w:rsid w:val="00503D91"/>
    <w:rsid w:val="00503FA0"/>
    <w:rsid w:val="00504D95"/>
    <w:rsid w:val="005138A2"/>
    <w:rsid w:val="005221D9"/>
    <w:rsid w:val="00527A2D"/>
    <w:rsid w:val="00534E55"/>
    <w:rsid w:val="0054150A"/>
    <w:rsid w:val="00543747"/>
    <w:rsid w:val="00563B54"/>
    <w:rsid w:val="005B5BD7"/>
    <w:rsid w:val="005B6932"/>
    <w:rsid w:val="005C140C"/>
    <w:rsid w:val="005C54CD"/>
    <w:rsid w:val="005E4F6B"/>
    <w:rsid w:val="005F63D4"/>
    <w:rsid w:val="006121FF"/>
    <w:rsid w:val="00612F48"/>
    <w:rsid w:val="006170CC"/>
    <w:rsid w:val="00626A8C"/>
    <w:rsid w:val="00631D1F"/>
    <w:rsid w:val="0064789B"/>
    <w:rsid w:val="00657D87"/>
    <w:rsid w:val="00681870"/>
    <w:rsid w:val="006829EA"/>
    <w:rsid w:val="00687FA8"/>
    <w:rsid w:val="006A24D9"/>
    <w:rsid w:val="006C59D1"/>
    <w:rsid w:val="006D4D71"/>
    <w:rsid w:val="006E203A"/>
    <w:rsid w:val="006E21FA"/>
    <w:rsid w:val="007262A1"/>
    <w:rsid w:val="0072663B"/>
    <w:rsid w:val="007317E3"/>
    <w:rsid w:val="007510C9"/>
    <w:rsid w:val="0075651B"/>
    <w:rsid w:val="0076453E"/>
    <w:rsid w:val="007A3866"/>
    <w:rsid w:val="007A68DD"/>
    <w:rsid w:val="007C55D0"/>
    <w:rsid w:val="007F4F71"/>
    <w:rsid w:val="008013B3"/>
    <w:rsid w:val="00837EE0"/>
    <w:rsid w:val="00846CFF"/>
    <w:rsid w:val="00870F9E"/>
    <w:rsid w:val="00881093"/>
    <w:rsid w:val="00882A47"/>
    <w:rsid w:val="008A3BA3"/>
    <w:rsid w:val="008C5100"/>
    <w:rsid w:val="008C6B1B"/>
    <w:rsid w:val="008F2EAC"/>
    <w:rsid w:val="009275B2"/>
    <w:rsid w:val="009315BB"/>
    <w:rsid w:val="00935ACB"/>
    <w:rsid w:val="00951116"/>
    <w:rsid w:val="00963949"/>
    <w:rsid w:val="009A5CF8"/>
    <w:rsid w:val="009C46D0"/>
    <w:rsid w:val="009C5313"/>
    <w:rsid w:val="009D1DFE"/>
    <w:rsid w:val="009E73DD"/>
    <w:rsid w:val="009F71F9"/>
    <w:rsid w:val="009F7750"/>
    <w:rsid w:val="00A00883"/>
    <w:rsid w:val="00A0318F"/>
    <w:rsid w:val="00A04314"/>
    <w:rsid w:val="00A078FD"/>
    <w:rsid w:val="00A32AF5"/>
    <w:rsid w:val="00A346C7"/>
    <w:rsid w:val="00A40414"/>
    <w:rsid w:val="00A72BB1"/>
    <w:rsid w:val="00A74BC0"/>
    <w:rsid w:val="00A84436"/>
    <w:rsid w:val="00A9794A"/>
    <w:rsid w:val="00AA34A6"/>
    <w:rsid w:val="00AA6968"/>
    <w:rsid w:val="00AF7175"/>
    <w:rsid w:val="00B05C0B"/>
    <w:rsid w:val="00B10AE4"/>
    <w:rsid w:val="00B13B81"/>
    <w:rsid w:val="00B24F03"/>
    <w:rsid w:val="00B27DA8"/>
    <w:rsid w:val="00B31987"/>
    <w:rsid w:val="00B46EE4"/>
    <w:rsid w:val="00B54CDD"/>
    <w:rsid w:val="00B721F3"/>
    <w:rsid w:val="00B97945"/>
    <w:rsid w:val="00BA2514"/>
    <w:rsid w:val="00BA35AD"/>
    <w:rsid w:val="00BB18A5"/>
    <w:rsid w:val="00BB21B1"/>
    <w:rsid w:val="00BB6D2A"/>
    <w:rsid w:val="00BC26AC"/>
    <w:rsid w:val="00BC4375"/>
    <w:rsid w:val="00BD4AF9"/>
    <w:rsid w:val="00BF2692"/>
    <w:rsid w:val="00C04CDF"/>
    <w:rsid w:val="00C12BBD"/>
    <w:rsid w:val="00C13C9E"/>
    <w:rsid w:val="00C5004A"/>
    <w:rsid w:val="00C54374"/>
    <w:rsid w:val="00C602D8"/>
    <w:rsid w:val="00C814F2"/>
    <w:rsid w:val="00C8180A"/>
    <w:rsid w:val="00C8541B"/>
    <w:rsid w:val="00C9338A"/>
    <w:rsid w:val="00C95538"/>
    <w:rsid w:val="00CC17B1"/>
    <w:rsid w:val="00CC72BF"/>
    <w:rsid w:val="00CD0B36"/>
    <w:rsid w:val="00CD25CE"/>
    <w:rsid w:val="00CE5107"/>
    <w:rsid w:val="00CE7519"/>
    <w:rsid w:val="00CF228B"/>
    <w:rsid w:val="00D01A2D"/>
    <w:rsid w:val="00D04565"/>
    <w:rsid w:val="00D13B69"/>
    <w:rsid w:val="00D15883"/>
    <w:rsid w:val="00D2716B"/>
    <w:rsid w:val="00D47620"/>
    <w:rsid w:val="00D852FD"/>
    <w:rsid w:val="00D9543E"/>
    <w:rsid w:val="00DA1FAD"/>
    <w:rsid w:val="00DA3347"/>
    <w:rsid w:val="00DB0D99"/>
    <w:rsid w:val="00DC6644"/>
    <w:rsid w:val="00DE5A17"/>
    <w:rsid w:val="00DE6CE4"/>
    <w:rsid w:val="00DF03F6"/>
    <w:rsid w:val="00E2326D"/>
    <w:rsid w:val="00E7437E"/>
    <w:rsid w:val="00E876BE"/>
    <w:rsid w:val="00E90E40"/>
    <w:rsid w:val="00EB26A3"/>
    <w:rsid w:val="00EC6CE4"/>
    <w:rsid w:val="00EE1979"/>
    <w:rsid w:val="00F021B9"/>
    <w:rsid w:val="00F0619B"/>
    <w:rsid w:val="00F111B8"/>
    <w:rsid w:val="00F24DA1"/>
    <w:rsid w:val="00F25268"/>
    <w:rsid w:val="00F37867"/>
    <w:rsid w:val="00F5459D"/>
    <w:rsid w:val="00F55DAD"/>
    <w:rsid w:val="00F67359"/>
    <w:rsid w:val="00F9374E"/>
    <w:rsid w:val="00FA1878"/>
    <w:rsid w:val="00FB15D2"/>
    <w:rsid w:val="00FB3AB9"/>
    <w:rsid w:val="00FD4708"/>
    <w:rsid w:val="00FE606D"/>
    <w:rsid w:val="00FF42E7"/>
    <w:rsid w:val="00FF6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20C856"/>
  <w15:chartTrackingRefBased/>
  <w15:docId w15:val="{89D11731-0440-4B3C-A9A9-CA1ABCA0E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D25C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2</Pages>
  <Words>5</Words>
  <Characters>35</Characters>
  <Application>Microsoft Office Word</Application>
  <DocSecurity>0</DocSecurity>
  <Lines>1</Lines>
  <Paragraphs>1</Paragraphs>
  <ScaleCrop>false</ScaleCrop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215</cp:revision>
  <dcterms:created xsi:type="dcterms:W3CDTF">2023-05-02T05:44:00Z</dcterms:created>
  <dcterms:modified xsi:type="dcterms:W3CDTF">2023-06-21T08:49:00Z</dcterms:modified>
</cp:coreProperties>
</file>